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8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29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0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1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2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3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4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5"/>
      </w:r>
      <w:r>
        <w:t xml:space="preserve">འགྱུར་ཏེ། །བི་</w:t>
      </w:r>
      <w:r>
        <w:rPr>
          <w:rStyle w:val="FootnoteReference"/>
        </w:rPr>
        <w:footnoteReference w:id="136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7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8"/>
      </w:r>
      <w:r>
        <w:t xml:space="preserve">ཅིས་མི་སྲུང</w:t>
      </w:r>
      <w:r>
        <w:rPr>
          <w:rStyle w:val="FootnoteReference"/>
        </w:rPr>
        <w:footnoteReference w:id="139"/>
      </w:r>
      <w:r>
        <w:t xml:space="preserve">། །ཡུངས་འབྲུ་ཙམ་གྱི་</w:t>
      </w:r>
      <w:r>
        <w:rPr>
          <w:rStyle w:val="FootnoteReference"/>
        </w:rPr>
        <w:footnoteReference w:id="140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1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2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3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4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5"/>
      </w:r>
      <w:r>
        <w:t xml:space="preserve">ཅི་ཕྱིར་བཟོད། །རྨ་འབུ་</w:t>
      </w:r>
      <w:r>
        <w:rPr>
          <w:rStyle w:val="FootnoteReference"/>
        </w:rPr>
        <w:footnoteReference w:id="146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7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8"/>
      </w:r>
      <w:r>
        <w:t xml:space="preserve">ཁོ་ན་ཕུང་བ་བསྒྲུབ</w:t>
      </w:r>
      <w:r>
        <w:rPr>
          <w:rStyle w:val="FootnoteReference"/>
        </w:rPr>
        <w:footnoteReference w:id="149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0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1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2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3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4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5"/>
      </w:r>
      <w:r>
        <w:t xml:space="preserve">[༡༡༦ན]ཚུལ་དང་མ་ལྡན་ལ</w:t>
      </w:r>
      <w:r>
        <w:rPr>
          <w:rStyle w:val="FootnoteReference"/>
        </w:rPr>
        <w:footnoteReference w:id="156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7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8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59"/>
      </w:r>
      <w:r>
        <w:t xml:space="preserve">ཏེ། །ཤུ་མ་ར་</w:t>
      </w:r>
      <w:r>
        <w:rPr>
          <w:rStyle w:val="FootnoteReference"/>
        </w:rPr>
        <w:footnoteReference w:id="160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1"/>
      </w:r>
      <w:r>
        <w:t xml:space="preserve">། །དོན་མེད་ཅ་ཅོ་</w:t>
      </w:r>
      <w:r>
        <w:rPr>
          <w:rStyle w:val="FootnoteReference"/>
        </w:rPr>
        <w:footnoteReference w:id="162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3"/>
      </w:r>
      <w:r>
        <w:t xml:space="preserve">བྱ། །བཤེས་མེད་མེ་</w:t>
      </w:r>
      <w:r>
        <w:rPr>
          <w:rStyle w:val="FootnoteReference"/>
        </w:rPr>
        <w:footnoteReference w:id="164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5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6"/>
      </w:r>
      <w:r>
        <w:t xml:space="preserve">བྱེད། །ད་ནི་</w:t>
      </w:r>
      <w:r>
        <w:rPr>
          <w:rStyle w:val="FootnoteReference"/>
        </w:rPr>
        <w:footnoteReference w:id="167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8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69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0"/>
      </w:r>
      <w:r>
        <w:t xml:space="preserve">། །ཆོས་ལུགས་བོར་ཞིང་</w:t>
      </w:r>
      <w:r>
        <w:rPr>
          <w:rStyle w:val="FootnoteReference"/>
        </w:rPr>
        <w:footnoteReference w:id="171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2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3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4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5"/>
      </w:r>
      <w:r>
        <w:t xml:space="preserve">། །བསྟན་པའི་ཚོང་དུས་</w:t>
      </w:r>
      <w:r>
        <w:rPr>
          <w:rStyle w:val="FootnoteReference"/>
        </w:rPr>
        <w:footnoteReference w:id="176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7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8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79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0"/>
      </w:r>
      <w:r>
        <w:t xml:space="preserve">ཚུལ་ཁྲིམས་སྤང</w:t>
      </w:r>
      <w:r>
        <w:rPr>
          <w:rStyle w:val="FootnoteReference"/>
        </w:rPr>
        <w:footnoteReference w:id="181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2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3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4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5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6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7"/>
      </w:r>
      <w:r>
        <w:t xml:space="preserve">ནགས་འདབ་</w:t>
      </w:r>
      <w:r>
        <w:rPr>
          <w:rStyle w:val="FootnoteReference"/>
        </w:rPr>
        <w:footnoteReference w:id="188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89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0"/>
      </w:r>
      <w:r>
        <w:t xml:space="preserve">ནི། །ཅུང་ཞིག་</w:t>
      </w:r>
      <w:r>
        <w:rPr>
          <w:rStyle w:val="FootnoteReference"/>
        </w:rPr>
        <w:footnoteReference w:id="191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2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3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5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6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7"/>
      </w:r>
      <w:r>
        <w:t xml:space="preserve">བན་དེ་ཡེ་ཤེས་སྡེས་བསྒྱུར་བའོ།། །།[༡༡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ནི་བསྡམ་པར་བྱ།_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404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9Z</dcterms:created>
  <dcterms:modified xsi:type="dcterms:W3CDTF">2017-04-20T18:01:19Z</dcterms:modified>
</cp:coreProperties>
</file>